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Сиабу Мометоло Эст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1272693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2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5212253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2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5307938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7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1766565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6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5598808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8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5568212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8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5528507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8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556854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8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Сиабу Мометоло Эстер</dc:creator>
  <dc:language>ru-RU</dc:language>
  <cp:keywords/>
  <dcterms:created xsi:type="dcterms:W3CDTF">2025-06-16T09:32:41Z</dcterms:created>
  <dcterms:modified xsi:type="dcterms:W3CDTF">2025-06-16T09:3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